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2" w:name="Xab641ece6bb9458edea1729c6a7c9d1ccf96a9f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ct Initiation Document (PID) &amp; Business Case</w:t>
      </w:r>
    </w:p>
    <w:bookmarkStart w:id="20" w:name="X14e735bdce3762b232f2d5723d7a48e884e2a55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Vision-Based Pick and Place Robotic System</w:t>
      </w:r>
    </w:p>
    <w:p>
      <w:r>
        <w:pict>
          <v:rect style="width:0;height:1.5pt" o:hralign="center" o:hrstd="t" o:hr="t"/>
        </w:pict>
      </w:r>
    </w:p>
    <w:bookmarkEnd w:id="20"/>
    <w:bookmarkStart w:id="21" w:name="document-control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Document Contro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Initiation Document &amp; Business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-Based Pick and Place Robotic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 for Appro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h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Management Office, Business Analysi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rov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Sponsor, Steering Committ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Team, Project Team, Stakeholder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7" w:name="executive-summary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cutive Summary</w:t>
      </w:r>
    </w:p>
    <w:bookmarkStart w:id="22" w:name="project-overview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Project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Vision-Based Pick and Place Robotic System</w:t>
      </w:r>
      <w:r>
        <w:t xml:space="preserve"> </w:t>
      </w:r>
      <w:r>
        <w:t xml:space="preserve">project aims to develop and deploy an automated robotic solution for object detection, grasping, and placement in manufacturing and logistics environments. The system integrates computer vision (AI-powered object detection), motion planning, and robotic manipulation to achieve</w:t>
      </w:r>
      <w:r>
        <w:t xml:space="preserve"> </w:t>
      </w:r>
      <w:r>
        <w:rPr>
          <w:bCs/>
          <w:b/>
        </w:rPr>
        <w:t xml:space="preserve">30 picks per minute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&gt;99% accuracy</w:t>
      </w:r>
      <w:r>
        <w:t xml:space="preserve">.</w:t>
      </w:r>
    </w:p>
    <w:bookmarkEnd w:id="22"/>
    <w:bookmarkStart w:id="23" w:name="business-problem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Business Problem</w:t>
      </w:r>
    </w:p>
    <w:p>
      <w:pPr>
        <w:pStyle w:val="FirstParagraph"/>
      </w:pPr>
      <w:r>
        <w:t xml:space="preserve">Current manual pick-and-place operations suffer from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gh labor costs</w:t>
      </w:r>
      <w:r>
        <w:t xml:space="preserve">: $50,000/year per worker for 2-shift oper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 rates</w:t>
      </w:r>
      <w:r>
        <w:t xml:space="preserve">: 3-5% misplaced items, leading to $25,000/year in rework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hroughput limitations</w:t>
      </w:r>
      <w:r>
        <w:t xml:space="preserve">: 15 picks/min per worker (vs 30 picks/min with autom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alability challenges</w:t>
      </w:r>
      <w:r>
        <w:t xml:space="preserve">: Labor shortages, training cos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gonomic risks</w:t>
      </w:r>
      <w:r>
        <w:t xml:space="preserve">: Repetitive strain injuries, workers’ compensation claims</w:t>
      </w:r>
    </w:p>
    <w:bookmarkEnd w:id="23"/>
    <w:bookmarkStart w:id="24" w:name="proposed-solution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Proposed Solution</w:t>
      </w:r>
    </w:p>
    <w:p>
      <w:pPr>
        <w:pStyle w:val="FirstParagraph"/>
      </w:pPr>
      <w:r>
        <w:t xml:space="preserve">Deploy a 6-DOF robotic arm with RGB-D vision, AI-powered detection, and ROS2-based control to automate pick-and-place tasks. The system will:</w:t>
      </w:r>
      <w:r>
        <w:t xml:space="preserve"> </w:t>
      </w:r>
      <w:r>
        <w:t xml:space="preserve">- Detect objects using deep learning (YOLOv8)</w:t>
      </w:r>
      <w:r>
        <w:t xml:space="preserve"> </w:t>
      </w:r>
      <w:r>
        <w:t xml:space="preserve">- Estimate 6DoF poses for precise grasping</w:t>
      </w:r>
      <w:r>
        <w:t xml:space="preserve"> </w:t>
      </w:r>
      <w:r>
        <w:t xml:space="preserve">- Plan collision-free trajectories (MoveIt2)</w:t>
      </w:r>
      <w:r>
        <w:t xml:space="preserve"> </w:t>
      </w:r>
      <w:r>
        <w:t xml:space="preserve">- Execute picks at 30/minute with 99%+ success rate</w:t>
      </w:r>
      <w:r>
        <w:t xml:space="preserve"> </w:t>
      </w:r>
      <w:r>
        <w:t xml:space="preserve">- Operate 24/7 with minimal supervision</w:t>
      </w:r>
    </w:p>
    <w:bookmarkEnd w:id="24"/>
    <w:bookmarkStart w:id="25" w:name="financial-justification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Financial Justif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tal Investment</w:t>
      </w:r>
      <w:r>
        <w:t xml:space="preserve">: $145,650 (hardware, software, developm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nual Savings</w:t>
      </w:r>
      <w:r>
        <w:t xml:space="preserve">: $87,500 (labor, rework reduction, productivity gai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yback Period</w:t>
      </w:r>
      <w:r>
        <w:t xml:space="preserve">: 1.7 yea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5-Year NPV</w:t>
      </w:r>
      <w:r>
        <w:t xml:space="preserve">: $287,475 (at 8% discount rat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RR</w:t>
      </w:r>
      <w:r>
        <w:t xml:space="preserve">: 58%</w:t>
      </w:r>
    </w:p>
    <w:bookmarkEnd w:id="25"/>
    <w:bookmarkStart w:id="26" w:name="recommendation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Recommendation</w:t>
      </w:r>
    </w:p>
    <w:p>
      <w:pPr>
        <w:pStyle w:val="FirstParagraph"/>
      </w:pPr>
      <w:r>
        <w:rPr>
          <w:bCs/>
          <w:b/>
        </w:rPr>
        <w:t xml:space="preserve">Approve</w:t>
      </w:r>
      <w:r>
        <w:t xml:space="preserve"> </w:t>
      </w:r>
      <w:r>
        <w:t xml:space="preserve">the project for immediate initiation with a 6-month development timeline and Q2 2026 deployment target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project-defini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1. Project Definition</w:t>
      </w:r>
    </w:p>
    <w:bookmarkStart w:id="28" w:name="project-objectives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1.1 Project Objectiv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47"/>
        <w:gridCol w:w="2856"/>
        <w:gridCol w:w="3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c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ccess Criteri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surement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ieve 30 picks/minute cycl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d test (100 cyc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99% grasp succe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-pick reliability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0.1mm placement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M (Coordinate Measuring Mach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99.5% operational avai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TBF (Mean Time Between Failures) tr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 safety incid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 audit (ISO 10218, ISO/TS 150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operational within 1 day of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acceptance test</w:t>
            </w:r>
          </w:p>
        </w:tc>
      </w:tr>
    </w:tbl>
    <w:bookmarkEnd w:id="28"/>
    <w:bookmarkStart w:id="31" w:name="project-scope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1.2 Project Scope</w:t>
      </w:r>
    </w:p>
    <w:bookmarkStart w:id="29" w:name="in-scope"/>
    <w:p>
      <w:pPr>
        <w:pStyle w:val="Heading4"/>
      </w:pPr>
      <w:r>
        <w:rPr>
          <w:rStyle w:val="SectionNumber"/>
        </w:rPr>
        <w:t xml:space="preserve">1.4.2.1</w:t>
      </w:r>
      <w:r>
        <w:tab/>
      </w:r>
      <w:r>
        <w:t xml:space="preserve">In Sco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ardware:</w:t>
      </w:r>
    </w:p>
    <w:p>
      <w:pPr>
        <w:numPr>
          <w:ilvl w:val="1"/>
          <w:numId w:val="1003"/>
        </w:numPr>
        <w:pStyle w:val="Compact"/>
      </w:pPr>
      <w:r>
        <w:t xml:space="preserve">6-DOF robotic arm (UR5e or equivalent)</w:t>
      </w:r>
    </w:p>
    <w:p>
      <w:pPr>
        <w:numPr>
          <w:ilvl w:val="1"/>
          <w:numId w:val="1003"/>
        </w:numPr>
        <w:pStyle w:val="Compact"/>
      </w:pPr>
      <w:r>
        <w:t xml:space="preserve">Parallel jaw gripper (Robotiq 2F-85)</w:t>
      </w:r>
    </w:p>
    <w:p>
      <w:pPr>
        <w:numPr>
          <w:ilvl w:val="1"/>
          <w:numId w:val="1003"/>
        </w:numPr>
        <w:pStyle w:val="Compact"/>
      </w:pPr>
      <w:r>
        <w:t xml:space="preserve">RGB-D camera (Intel RealSense D435i)</w:t>
      </w:r>
    </w:p>
    <w:p>
      <w:pPr>
        <w:numPr>
          <w:ilvl w:val="1"/>
          <w:numId w:val="1003"/>
        </w:numPr>
        <w:pStyle w:val="Compact"/>
      </w:pPr>
      <w:r>
        <w:t xml:space="preserve">Force/torque sensor (ATI Mini45)</w:t>
      </w:r>
    </w:p>
    <w:p>
      <w:pPr>
        <w:numPr>
          <w:ilvl w:val="1"/>
          <w:numId w:val="1003"/>
        </w:numPr>
        <w:pStyle w:val="Compact"/>
      </w:pPr>
      <w:r>
        <w:t xml:space="preserve">Compute hardware (NVIDIA Jetson Xavier, Intel NUC)</w:t>
      </w:r>
    </w:p>
    <w:p>
      <w:pPr>
        <w:numPr>
          <w:ilvl w:val="1"/>
          <w:numId w:val="1003"/>
        </w:numPr>
        <w:pStyle w:val="Compact"/>
      </w:pPr>
      <w:r>
        <w:t xml:space="preserve">Power distribution, networking equip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:</w:t>
      </w:r>
    </w:p>
    <w:p>
      <w:pPr>
        <w:numPr>
          <w:ilvl w:val="1"/>
          <w:numId w:val="1004"/>
        </w:numPr>
        <w:pStyle w:val="Compact"/>
      </w:pPr>
      <w:r>
        <w:t xml:space="preserve">Vision pipeline (object detection, pose estimation)</w:t>
      </w:r>
    </w:p>
    <w:p>
      <w:pPr>
        <w:numPr>
          <w:ilvl w:val="1"/>
          <w:numId w:val="1004"/>
        </w:numPr>
        <w:pStyle w:val="Compact"/>
      </w:pPr>
      <w:r>
        <w:t xml:space="preserve">Motion planning (MoveIt2, OMPL)</w:t>
      </w:r>
    </w:p>
    <w:p>
      <w:pPr>
        <w:numPr>
          <w:ilvl w:val="1"/>
          <w:numId w:val="1004"/>
        </w:numPr>
        <w:pStyle w:val="Compact"/>
      </w:pPr>
      <w:r>
        <w:t xml:space="preserve">Real-time control (ros2_control)</w:t>
      </w:r>
    </w:p>
    <w:p>
      <w:pPr>
        <w:numPr>
          <w:ilvl w:val="1"/>
          <w:numId w:val="1004"/>
        </w:numPr>
        <w:pStyle w:val="Compact"/>
      </w:pPr>
      <w:r>
        <w:t xml:space="preserve">Task orchestration (state machine)</w:t>
      </w:r>
    </w:p>
    <w:p>
      <w:pPr>
        <w:numPr>
          <w:ilvl w:val="1"/>
          <w:numId w:val="1004"/>
        </w:numPr>
        <w:pStyle w:val="Compact"/>
      </w:pPr>
      <w:r>
        <w:t xml:space="preserve">Monitoring &amp; logging (Grafana, Prometheus, ELK)</w:t>
      </w:r>
    </w:p>
    <w:p>
      <w:pPr>
        <w:numPr>
          <w:ilvl w:val="1"/>
          <w:numId w:val="1004"/>
        </w:numPr>
        <w:pStyle w:val="Compact"/>
      </w:pPr>
      <w:r>
        <w:t xml:space="preserve">Web-based dashboard (React, FastAPI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rvices:</w:t>
      </w:r>
    </w:p>
    <w:p>
      <w:pPr>
        <w:numPr>
          <w:ilvl w:val="1"/>
          <w:numId w:val="1005"/>
        </w:numPr>
        <w:pStyle w:val="Compact"/>
      </w:pPr>
      <w:r>
        <w:t xml:space="preserve">System integration and commissioning</w:t>
      </w:r>
    </w:p>
    <w:p>
      <w:pPr>
        <w:numPr>
          <w:ilvl w:val="1"/>
          <w:numId w:val="1005"/>
        </w:numPr>
        <w:pStyle w:val="Compact"/>
      </w:pPr>
      <w:r>
        <w:t xml:space="preserve">Calibration wizard development</w:t>
      </w:r>
    </w:p>
    <w:p>
      <w:pPr>
        <w:numPr>
          <w:ilvl w:val="1"/>
          <w:numId w:val="1005"/>
        </w:numPr>
        <w:pStyle w:val="Compact"/>
      </w:pPr>
      <w:r>
        <w:t xml:space="preserve">User training (operators, maintenance)</w:t>
      </w:r>
    </w:p>
    <w:p>
      <w:pPr>
        <w:numPr>
          <w:ilvl w:val="1"/>
          <w:numId w:val="1005"/>
        </w:numPr>
        <w:pStyle w:val="Compact"/>
      </w:pPr>
      <w:r>
        <w:t xml:space="preserve">6-month warranty and support</w:t>
      </w:r>
    </w:p>
    <w:bookmarkEnd w:id="29"/>
    <w:bookmarkStart w:id="30" w:name="out-of-scope"/>
    <w:p>
      <w:pPr>
        <w:pStyle w:val="Heading4"/>
      </w:pPr>
      <w:r>
        <w:rPr>
          <w:rStyle w:val="SectionNumber"/>
        </w:rPr>
        <w:t xml:space="preserve">1.4.2.2</w:t>
      </w:r>
      <w:r>
        <w:tab/>
      </w:r>
      <w:r>
        <w:t xml:space="preserve">Out of Scope:</w:t>
      </w:r>
    </w:p>
    <w:p>
      <w:pPr>
        <w:numPr>
          <w:ilvl w:val="0"/>
          <w:numId w:val="1006"/>
        </w:numPr>
        <w:pStyle w:val="Compact"/>
      </w:pPr>
      <w:r>
        <w:t xml:space="preserve">Custom end-effectors (beyond standard parallel jaw)</w:t>
      </w:r>
    </w:p>
    <w:p>
      <w:pPr>
        <w:numPr>
          <w:ilvl w:val="0"/>
          <w:numId w:val="1006"/>
        </w:numPr>
        <w:pStyle w:val="Compact"/>
      </w:pPr>
      <w:r>
        <w:t xml:space="preserve">Integration with existing WMS/MES (future phase)</w:t>
      </w:r>
    </w:p>
    <w:p>
      <w:pPr>
        <w:numPr>
          <w:ilvl w:val="0"/>
          <w:numId w:val="1006"/>
        </w:numPr>
        <w:pStyle w:val="Compact"/>
      </w:pPr>
      <w:r>
        <w:t xml:space="preserve">Multi-robot coordination (future phase)</w:t>
      </w:r>
    </w:p>
    <w:p>
      <w:pPr>
        <w:numPr>
          <w:ilvl w:val="0"/>
          <w:numId w:val="1006"/>
        </w:numPr>
        <w:pStyle w:val="Compact"/>
      </w:pPr>
      <w:r>
        <w:t xml:space="preserve">AGV/mobile base integration</w:t>
      </w:r>
    </w:p>
    <w:p>
      <w:pPr>
        <w:numPr>
          <w:ilvl w:val="0"/>
          <w:numId w:val="1006"/>
        </w:numPr>
        <w:pStyle w:val="Compact"/>
      </w:pPr>
      <w:r>
        <w:t xml:space="preserve">Cloud analytics platform (optional add-on)</w:t>
      </w:r>
    </w:p>
    <w:bookmarkEnd w:id="30"/>
    <w:bookmarkEnd w:id="31"/>
    <w:bookmarkStart w:id="32" w:name="deliverables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1.3 Deliverab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40"/>
        <w:gridCol w:w="2540"/>
        <w:gridCol w:w="283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mbled robot cell (robot, camera, compute, pow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packages (vision, planning, control, orchestr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manual, maintenance guide, API docs, design 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day operator training, 1-day engineer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test, safety audit, acceptance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site installation, calibration, hand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6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41" w:name="business-cas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2. Business Case</w:t>
      </w:r>
    </w:p>
    <w:bookmarkStart w:id="34" w:name="problem-statement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2.1 Problem Statement</w:t>
      </w:r>
    </w:p>
    <w:p>
      <w:pPr>
        <w:pStyle w:val="FirstParagraph"/>
      </w:pPr>
      <w:r>
        <w:rPr>
          <w:bCs/>
          <w:b/>
        </w:rPr>
        <w:t xml:space="preserve">Current Stat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Operation</w:t>
      </w:r>
      <w:r>
        <w:t xml:space="preserve">: 2 workers per shift, 2 shifts/day = 4 FT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bor Cost</w:t>
      </w:r>
      <w:r>
        <w:t xml:space="preserve">: $50,000/year/FTE × 4 = $200,000/yea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hroughput</w:t>
      </w:r>
      <w:r>
        <w:t xml:space="preserve">: 15 picks/min × 480 min/shift × 2 shifts = 14,400 picks/da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 Rate</w:t>
      </w:r>
      <w:r>
        <w:t xml:space="preserve">: 5% → 720 errors/day × $1/error (rework) = $720/day = $180,000/year (rewor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wntime</w:t>
      </w:r>
      <w:r>
        <w:t xml:space="preserve">: Worker breaks, shift changes → 10% downtime</w:t>
      </w:r>
    </w:p>
    <w:p>
      <w:pPr>
        <w:pStyle w:val="BodyText"/>
      </w:pPr>
      <w:r>
        <w:rPr>
          <w:bCs/>
          <w:b/>
        </w:rPr>
        <w:t xml:space="preserve">Future State (With Automation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botic Operation</w:t>
      </w:r>
      <w:r>
        <w:t xml:space="preserve">: 0 dedicated workers (1 supervisor for 10 robo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bor Cost</w:t>
      </w:r>
      <w:r>
        <w:t xml:space="preserve">: $5,000/year/robot (supervision, maintenan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hroughput</w:t>
      </w:r>
      <w:r>
        <w:t xml:space="preserve">: 30 picks/min × 1400 min/day (24/7 operation) = 42,000 picks/day (+192%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 Rate</w:t>
      </w:r>
      <w:r>
        <w:t xml:space="preserve">: &lt;1% → 420 errors/day (conservative) = $105,000/yea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ptime</w:t>
      </w:r>
      <w:r>
        <w:t xml:space="preserve">: 99.5% (vs 90% human)</w:t>
      </w:r>
    </w:p>
    <w:bookmarkEnd w:id="34"/>
    <w:bookmarkStart w:id="38" w:name="financial-analysi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2.2 Financial Analysis</w:t>
      </w:r>
    </w:p>
    <w:bookmarkStart w:id="35" w:name="cost-breakdown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2.2.1 Cost Breakdown</w:t>
      </w:r>
    </w:p>
    <w:p>
      <w:pPr>
        <w:pStyle w:val="FirstParagraph"/>
      </w:pPr>
      <w:r>
        <w:rPr>
          <w:bCs/>
          <w:b/>
        </w:rPr>
        <w:t xml:space="preserve">Initial Investment (CAPEX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30"/>
        <w:gridCol w:w="1164"/>
        <w:gridCol w:w="1863"/>
        <w:gridCol w:w="1630"/>
        <w:gridCol w:w="16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t (US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5e Robot 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5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botiq 2F-85 Gr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lSense D435i 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TI Mini45 F/T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VIDIA Jetson Xavier 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tel NUC (Control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ower Supply, Elect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rdware Sub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44,6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-source (ROS2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mmercial lice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Sub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ment (6 months, 2 F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gineering Sub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AP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45,650</w:t>
            </w:r>
          </w:p>
        </w:tc>
      </w:tr>
    </w:tbl>
    <w:p>
      <w:pPr>
        <w:pStyle w:val="BodyText"/>
      </w:pPr>
      <w:r>
        <w:rPr>
          <w:bCs/>
          <w:b/>
        </w:rPr>
        <w:t xml:space="preserve">Recurring Costs (OPEX per year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nual Cost (US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entive maintenance (parts, lab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ity ($0.12/kWh, 636W, 24/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pervision (10% of 1 F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updates, support contr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OP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8,670</w:t>
            </w:r>
          </w:p>
        </w:tc>
      </w:tr>
    </w:tbl>
    <w:bookmarkEnd w:id="35"/>
    <w:bookmarkStart w:id="36" w:name="benefit-analysis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2.2.2 Benefit Analysis</w:t>
      </w:r>
    </w:p>
    <w:p>
      <w:pPr>
        <w:pStyle w:val="FirstParagraph"/>
      </w:pPr>
      <w:r>
        <w:rPr>
          <w:bCs/>
          <w:b/>
        </w:rPr>
        <w:t xml:space="preserve">Annual Saving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80"/>
        <w:gridCol w:w="2071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nefit 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u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nual Savings (US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or Cost 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FTE @ $50k/yr reduced to 0.1 FTE @ $50k/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95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work Cost 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0k/yr (5% error) → $105k/yr (1% err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vity G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k → 42k picks/day (+192% throughpu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(revenue from extra capacit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duced Dow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 → 99.5% 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,500 (less lost produc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duced Workers’ Co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er repetitive strain inju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ANNUAL BENEF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337,500</w:t>
            </w:r>
          </w:p>
        </w:tc>
      </w:tr>
    </w:tbl>
    <w:p>
      <w:pPr>
        <w:pStyle w:val="BodyText"/>
      </w:pPr>
      <w:r>
        <w:rPr>
          <w:bCs/>
          <w:b/>
        </w:rPr>
        <w:t xml:space="preserve">Net Annual Saving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 Benefits</w:t>
      </w:r>
      <w:r>
        <w:t xml:space="preserve">: $337,50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 OPEX</w:t>
      </w:r>
      <w:r>
        <w:t xml:space="preserve">: $8,67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et Savings</w:t>
      </w:r>
      <w:r>
        <w:t xml:space="preserve">: $337,500 - $8,670 =</w:t>
      </w:r>
      <w:r>
        <w:t xml:space="preserve"> </w:t>
      </w:r>
      <w:r>
        <w:rPr>
          <w:bCs/>
          <w:b/>
        </w:rPr>
        <w:t xml:space="preserve">$328,830/year</w:t>
      </w:r>
    </w:p>
    <w:p>
      <w:pPr>
        <w:pStyle w:val="BodyText"/>
      </w:pPr>
      <w:r>
        <w:rPr>
          <w:iCs/>
          <w:i/>
        </w:rPr>
        <w:t xml:space="preserve">(Conservative estimate: $87,500/year used in NPV calc, accounting for risks)</w:t>
      </w:r>
    </w:p>
    <w:bookmarkEnd w:id="36"/>
    <w:bookmarkStart w:id="37" w:name="financial-metrics"/>
    <w:p>
      <w:pPr>
        <w:pStyle w:val="Heading4"/>
      </w:pPr>
      <w:r>
        <w:rPr>
          <w:rStyle w:val="SectionNumber"/>
        </w:rPr>
        <w:t xml:space="preserve">1.5.2.3</w:t>
      </w:r>
      <w:r>
        <w:tab/>
      </w:r>
      <w:r>
        <w:t xml:space="preserve">2.2.3 Financial Metrics</w:t>
      </w:r>
    </w:p>
    <w:p>
      <w:pPr>
        <w:pStyle w:val="FirstParagraph"/>
      </w:pPr>
      <w:r>
        <w:rPr>
          <w:bCs/>
          <w:b/>
        </w:rPr>
        <w:t xml:space="preserve">Assump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scount Rate</w:t>
      </w:r>
      <w:r>
        <w:t xml:space="preserve">: 8% (company WACC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ject Life</w:t>
      </w:r>
      <w:r>
        <w:t xml:space="preserve">: 5 yea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alvage Value</w:t>
      </w:r>
      <w:r>
        <w:t xml:space="preserve">: $10,000 (robot resale value at Year 5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nnual Benefits</w:t>
      </w:r>
      <w:r>
        <w:t xml:space="preserve">: $87,500 (conservative, vs $328k best-case)</w:t>
      </w:r>
    </w:p>
    <w:p>
      <w:pPr>
        <w:pStyle w:val="BodyText"/>
      </w:pPr>
      <w:r>
        <w:rPr>
          <w:bCs/>
          <w:b/>
        </w:rPr>
        <w:t xml:space="preserve">Cash Flow Projection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90"/>
        <w:gridCol w:w="1089"/>
        <w:gridCol w:w="990"/>
        <w:gridCol w:w="1386"/>
        <w:gridCol w:w="1881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nefi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 Cash Flo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mul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$145,6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$145,6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$145,6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$8,6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8,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$66,8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$8,6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8,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,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$8,6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8,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,8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$8,6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8,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69,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$8,6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7,500 + $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8,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8,500</w:t>
            </w:r>
          </w:p>
        </w:tc>
      </w:tr>
    </w:tbl>
    <w:p>
      <w:pPr>
        <w:pStyle w:val="BodyText"/>
      </w:pPr>
      <w:r>
        <w:rPr>
          <w:bCs/>
          <w:b/>
        </w:rPr>
        <w:t xml:space="preserve">Key Metric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yback Period</w:t>
      </w:r>
      <w:r>
        <w:t xml:space="preserve">: 1.85 years (between Year 1 and Year 2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PV (5 years, 8% discount)</w:t>
      </w:r>
      <w:r>
        <w:t xml:space="preserve">: $287,475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RR</w:t>
      </w:r>
      <w:r>
        <w:t xml:space="preserve">: 58%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I</w:t>
      </w:r>
      <w:r>
        <w:t xml:space="preserve">: (NPV / Initial Investment) × 100% = 197%</w:t>
      </w:r>
    </w:p>
    <w:p>
      <w:pPr>
        <w:pStyle w:val="BodyText"/>
      </w:pPr>
      <w:r>
        <w:rPr>
          <w:bCs/>
          <w:b/>
        </w:rPr>
        <w:t xml:space="preserve">Sensitivity Analysi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nual Benef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PV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ybac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t Case</w:t>
            </w:r>
            <w:r>
              <w:t xml:space="preserve"> </w:t>
            </w:r>
            <w:r>
              <w:t xml:space="preserve">(+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1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7,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st Case</w:t>
            </w:r>
            <w:r>
              <w:t xml:space="preserve"> </w:t>
            </w:r>
            <w:r>
              <w:t xml:space="preserve">(-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%</w:t>
            </w:r>
          </w:p>
        </w:tc>
      </w:tr>
    </w:tbl>
    <w:p>
      <w:pPr>
        <w:pStyle w:val="BodyText"/>
      </w:pPr>
      <w:r>
        <w:rPr>
          <w:bCs/>
          <w:b/>
        </w:rPr>
        <w:t xml:space="preserve">Break-Even Analysis:</w:t>
      </w:r>
      <w:r>
        <w:t xml:space="preserve"> </w:t>
      </w:r>
      <w:r>
        <w:t xml:space="preserve">- Minimum annual benefit to break even (NPV=0): $36,500/year</w:t>
      </w:r>
      <w:r>
        <w:t xml:space="preserve"> </w:t>
      </w:r>
      <w:r>
        <w:t xml:space="preserve">- Margin of safety: $87,500 - $36,500 =</w:t>
      </w:r>
      <w:r>
        <w:t xml:space="preserve"> </w:t>
      </w:r>
      <w:r>
        <w:rPr>
          <w:bCs/>
          <w:b/>
        </w:rPr>
        <w:t xml:space="preserve">$51,000/year</w:t>
      </w:r>
      <w:r>
        <w:t xml:space="preserve"> </w:t>
      </w:r>
      <w:r>
        <w:t xml:space="preserve">(140% cushion)</w:t>
      </w:r>
    </w:p>
    <w:bookmarkEnd w:id="37"/>
    <w:bookmarkEnd w:id="38"/>
    <w:bookmarkStart w:id="39" w:name="risk-assessment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2.3 Risk Assess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00"/>
        <w:gridCol w:w="2040"/>
        <w:gridCol w:w="1440"/>
        <w:gridCol w:w="19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babi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tig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:</w:t>
            </w:r>
            <w:r>
              <w:t xml:space="preserve"> </w:t>
            </w:r>
            <w:r>
              <w:t xml:space="preserve">Grasp success &lt;9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ve testing, adaptive algorithms, fallback strateg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hedule:</w:t>
            </w:r>
            <w:r>
              <w:t xml:space="preserve"> </w:t>
            </w:r>
            <w:r>
              <w:t xml:space="preserve">Development overrun (&gt;6 mont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ile sprints, weekly reviews, buffer in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t:</w:t>
            </w:r>
            <w:r>
              <w:t xml:space="preserve"> </w:t>
            </w:r>
            <w:r>
              <w:t xml:space="preserve">Budget overrun (&gt;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-price contracts, contingency budget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tion:</w:t>
            </w:r>
            <w:r>
              <w:t xml:space="preserve"> </w:t>
            </w:r>
            <w:r>
              <w:t xml:space="preserve">User resistance to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, change management, involve operators 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fety:</w:t>
            </w:r>
            <w:r>
              <w:t xml:space="preserve"> </w:t>
            </w:r>
            <w:r>
              <w:t xml:space="preserve">Incident during 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safety audit, ISO compliance, E-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 Offic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lier:</w:t>
            </w:r>
            <w:r>
              <w:t xml:space="preserve"> </w:t>
            </w:r>
            <w:r>
              <w:t xml:space="preserve">Robot delivery 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commitments, alternative suppl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u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:</w:t>
            </w:r>
            <w:r>
              <w:t xml:space="preserve"> </w:t>
            </w:r>
            <w:r>
              <w:t xml:space="preserve">Incompatibility with existing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integration testing, standard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or</w:t>
            </w:r>
          </w:p>
        </w:tc>
      </w:tr>
    </w:tbl>
    <w:p>
      <w:pPr>
        <w:pStyle w:val="BodyText"/>
      </w:pPr>
      <w:r>
        <w:rPr>
          <w:bCs/>
          <w:b/>
        </w:rPr>
        <w:t xml:space="preserve">Risk Score:</w:t>
      </w:r>
      <w:r>
        <w:t xml:space="preserve"> </w:t>
      </w:r>
      <w:r>
        <w:t xml:space="preserve">Medium (requires active management but acceptable)</w:t>
      </w:r>
    </w:p>
    <w:bookmarkEnd w:id="39"/>
    <w:bookmarkStart w:id="40" w:name="alternatives-considered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2.4 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52"/>
        <w:gridCol w:w="1552"/>
        <w:gridCol w:w="2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 Do Nothing (Manu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upfron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labor cost, low throughput,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NPV neg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 Hire More Wor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, famil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k/year, doesn’t scale, turn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Higher OPEX, same error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 Semi-Automation (Conveyor On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cost ($30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 requires 2 workers, limited 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Only 20% cost re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 Full Automation (Propo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ROI, scalable, 24/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APEX, technical ris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MME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 Outsource to 3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AP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0k/year contract, less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Strategic capability loss</w:t>
            </w:r>
          </w:p>
        </w:tc>
      </w:tr>
    </w:tbl>
    <w:p>
      <w:pPr>
        <w:pStyle w:val="BodyText"/>
      </w:pPr>
      <w:r>
        <w:rPr>
          <w:bCs/>
          <w:b/>
        </w:rPr>
        <w:t xml:space="preserve">Conclusion:</w:t>
      </w:r>
      <w:r>
        <w:t xml:space="preserve"> </w:t>
      </w:r>
      <w:r>
        <w:t xml:space="preserve">Full automation (Alternative 4) offers best NPV and strategic value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6" w:name="project-governance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3. Project Governance</w:t>
      </w:r>
    </w:p>
    <w:bookmarkStart w:id="42" w:name="organizational-structure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3.1 Organizational Stru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Executive Sponsor (CEO)     │</w:t>
      </w:r>
      <w:r>
        <w:br/>
      </w:r>
      <w:r>
        <w:rPr>
          <w:rStyle w:val="VerbatimChar"/>
        </w:rPr>
        <w:t xml:space="preserve">│    - Final approval authority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Steering Committee           │</w:t>
      </w:r>
      <w:r>
        <w:br/>
      </w:r>
      <w:r>
        <w:rPr>
          <w:rStyle w:val="VerbatimChar"/>
        </w:rPr>
        <w:t xml:space="preserve">│   - CFO, COO, CTO              │</w:t>
      </w:r>
      <w:r>
        <w:br/>
      </w:r>
      <w:r>
        <w:rPr>
          <w:rStyle w:val="VerbatimChar"/>
        </w:rPr>
        <w:t xml:space="preserve">│   - Monthly reviews 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Project Manager (PM)         │</w:t>
      </w:r>
      <w:r>
        <w:br/>
      </w:r>
      <w:r>
        <w:rPr>
          <w:rStyle w:val="VerbatimChar"/>
        </w:rPr>
        <w:t xml:space="preserve">│   - Day-to-day leadership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┌────────┴──────────┬────────────────┬────────────┐</w:t>
      </w:r>
      <w:r>
        <w:br/>
      </w:r>
      <w:r>
        <w:rPr>
          <w:rStyle w:val="VerbatimChar"/>
        </w:rPr>
        <w:t xml:space="preserve">   ▼                   ▼                ▼            ▼</w:t>
      </w:r>
      <w:r>
        <w:br/>
      </w:r>
      <w:r>
        <w:rPr>
          <w:rStyle w:val="VerbatimChar"/>
        </w:rPr>
        <w:t xml:space="preserve">┌────────┐      ┌──────────┐    ┌──────────┐  ┌──────────┐</w:t>
      </w:r>
      <w:r>
        <w:br/>
      </w:r>
      <w:r>
        <w:rPr>
          <w:rStyle w:val="VerbatimChar"/>
        </w:rPr>
        <w:t xml:space="preserve">│ Tech   │      │ Business │    │ Quality  │  │ Support  │</w:t>
      </w:r>
      <w:r>
        <w:br/>
      </w:r>
      <w:r>
        <w:rPr>
          <w:rStyle w:val="VerbatimChar"/>
        </w:rPr>
        <w:t xml:space="preserve">│ Lead   │      │ Analyst  │    │ Lead     │  │ Team     │</w:t>
      </w:r>
      <w:r>
        <w:br/>
      </w:r>
      <w:r>
        <w:rPr>
          <w:rStyle w:val="VerbatimChar"/>
        </w:rPr>
        <w:t xml:space="preserve">└────────┘      └──────────┘    └──────────┘  └──────────┘</w:t>
      </w:r>
    </w:p>
    <w:bookmarkEnd w:id="42"/>
    <w:bookmarkStart w:id="43" w:name="roles-responsibilities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3.2 Roles &amp; Responsibiliti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21"/>
        <w:gridCol w:w="2410"/>
        <w:gridCol w:w="378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/TB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bi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ecutive 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funding, remove roadblocks, final appro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, budget, risk management, stakeholder com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ure, development, technical deci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s, user stories, ROI tr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lity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, validation, compli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ware assembly, calibration, deploy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tions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training, change management, support</w:t>
            </w:r>
          </w:p>
        </w:tc>
      </w:tr>
    </w:tbl>
    <w:bookmarkEnd w:id="43"/>
    <w:bookmarkStart w:id="44" w:name="decision-authority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3.3 Decision Authorit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ho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ca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-to-day tech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dget &lt;$5k 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ering Committ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dget &gt;$5k 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ering Committ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Spon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change (min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 + Business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ering Committ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change (maj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ering Committ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Spon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ty-rel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 Officer (can ve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Sponsor</w:t>
            </w:r>
          </w:p>
        </w:tc>
      </w:tr>
    </w:tbl>
    <w:bookmarkEnd w:id="44"/>
    <w:bookmarkStart w:id="45" w:name="communication-plan"/>
    <w:p>
      <w:pPr>
        <w:pStyle w:val="Heading3"/>
      </w:pPr>
      <w:r>
        <w:rPr>
          <w:rStyle w:val="SectionNumber"/>
        </w:rPr>
        <w:t xml:space="preserve">1.6.4</w:t>
      </w:r>
      <w:r>
        <w:tab/>
      </w:r>
      <w:r>
        <w:t xml:space="preserve">3.4 Communication Pl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71"/>
        <w:gridCol w:w="2427"/>
        <w:gridCol w:w="1916"/>
        <w:gridCol w:w="14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kehold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equ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utive 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+ mee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ering Committ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up, sprint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, bi-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m, J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 Users (Operato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, up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nee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site,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Stakehol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sle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End w:id="46"/>
    <w:bookmarkStart w:id="51" w:name="project-plan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4. Project Plan</w:t>
      </w:r>
    </w:p>
    <w:bookmarkStart w:id="47" w:name="project-phases-timeline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4.1 Project Phases &amp; Timeline</w:t>
      </w:r>
    </w:p>
    <w:p>
      <w:pPr>
        <w:pStyle w:val="FirstParagraph"/>
      </w:pPr>
      <w:r>
        <w:rPr>
          <w:bCs/>
          <w:b/>
        </w:rPr>
        <w:t xml:space="preserve">Total Duration:</w:t>
      </w:r>
      <w:r>
        <w:t xml:space="preserve"> </w:t>
      </w:r>
      <w:r>
        <w:t xml:space="preserve">6 months (26 weeks)</w:t>
      </w:r>
    </w:p>
    <w:p>
      <w:pPr>
        <w:pStyle w:val="SourceCode"/>
      </w:pPr>
      <w:r>
        <w:rPr>
          <w:rStyle w:val="VerbatimChar"/>
        </w:rPr>
        <w:t xml:space="preserve">Month 1-2: Planning &amp; Design</w:t>
      </w:r>
      <w:r>
        <w:br/>
      </w:r>
      <w:r>
        <w:rPr>
          <w:rStyle w:val="VerbatimChar"/>
        </w:rPr>
        <w:t xml:space="preserve">Month 3-4: Development &amp; Integration</w:t>
      </w:r>
      <w:r>
        <w:br/>
      </w:r>
      <w:r>
        <w:rPr>
          <w:rStyle w:val="VerbatimChar"/>
        </w:rPr>
        <w:t xml:space="preserve">Month 5: Testing &amp; Validation</w:t>
      </w:r>
      <w:r>
        <w:br/>
      </w:r>
      <w:r>
        <w:rPr>
          <w:rStyle w:val="VerbatimChar"/>
        </w:rPr>
        <w:t xml:space="preserve">Month 6: Deployment &amp; Handover</w:t>
      </w:r>
    </w:p>
    <w:p>
      <w:pPr>
        <w:pStyle w:val="FirstParagraph"/>
      </w:pPr>
      <w:r>
        <w:rPr>
          <w:bCs/>
          <w:b/>
        </w:rPr>
        <w:t xml:space="preserve">Detailed Gantt Chart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77"/>
        <w:gridCol w:w="1177"/>
        <w:gridCol w:w="1498"/>
        <w:gridCol w:w="1177"/>
        <w:gridCol w:w="963"/>
        <w:gridCol w:w="19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 Init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ckoff, proc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Approve 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Order 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D appro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s,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Detailed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HLD, L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LD/LL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Vision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Mo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 (partial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ol &amp;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Dashboard &amp;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mod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ion &amp; debu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Unit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Integration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tes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System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 t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allation &amp;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Hardware instal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all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User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br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Acceptance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</w:t>
            </w:r>
          </w:p>
        </w:tc>
      </w:tr>
    </w:tbl>
    <w:p>
      <w:pPr>
        <w:pStyle w:val="BodyText"/>
      </w:pPr>
      <w:r>
        <w:rPr>
          <w:bCs/>
          <w:b/>
        </w:rPr>
        <w:t xml:space="preserve">Critical Path:</w:t>
      </w:r>
      <w:r>
        <w:t xml:space="preserve"> </w:t>
      </w:r>
      <w:r>
        <w:t xml:space="preserve">Initiation → Planning → Development (Vision → Motion → Control → Integration) → Testing → Deployment</w:t>
      </w:r>
    </w:p>
    <w:bookmarkEnd w:id="47"/>
    <w:bookmarkStart w:id="48" w:name="milestones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4.2 Milesto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97"/>
        <w:gridCol w:w="1131"/>
        <w:gridCol w:w="2489"/>
        <w:gridCol w:w="26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lesto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ccess Criteri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/No-Go 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1:</w:t>
            </w:r>
            <w:r>
              <w:t xml:space="preserve"> </w:t>
            </w:r>
            <w:r>
              <w:t xml:space="preserve">PID Appro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sponsor sign-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 procu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2:</w:t>
            </w:r>
            <w:r>
              <w:t xml:space="preserve"> </w:t>
            </w:r>
            <w:r>
              <w:t xml:space="preserve">Hardware Deli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components on-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3:</w:t>
            </w:r>
            <w:r>
              <w:t xml:space="preserve"> </w:t>
            </w:r>
            <w:r>
              <w:t xml:space="preserve">Vision Pipeline L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s objects @ 95% 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 motion plan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4:</w:t>
            </w:r>
            <w:r>
              <w:t xml:space="preserve"> </w:t>
            </w:r>
            <w:r>
              <w:t xml:space="preserve">End-to-End De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pick-place cycle 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5:</w:t>
            </w:r>
            <w:r>
              <w:t xml:space="preserve"> </w:t>
            </w:r>
            <w:r>
              <w:t xml:space="preserve">Tests Pas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acceptance criteria m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 deploy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6:</w:t>
            </w:r>
            <w:r>
              <w:t xml:space="preserve"> </w:t>
            </w:r>
            <w:r>
              <w:t xml:space="preserve">System L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acceptance sig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close</w:t>
            </w:r>
          </w:p>
        </w:tc>
      </w:tr>
    </w:tbl>
    <w:bookmarkEnd w:id="48"/>
    <w:bookmarkStart w:id="49" w:name="resource-plan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4.3 Resource Plan</w:t>
      </w:r>
    </w:p>
    <w:p>
      <w:pPr>
        <w:pStyle w:val="FirstParagraph"/>
      </w:pPr>
      <w:r>
        <w:rPr>
          <w:bCs/>
          <w:b/>
        </w:rPr>
        <w:t xml:space="preserve">Team Composition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82"/>
        <w:gridCol w:w="1063"/>
        <w:gridCol w:w="1654"/>
        <w:gridCol w:w="2837"/>
        <w:gridCol w:w="11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Person-Wee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6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 Lead (Robotic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A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26,000</w:t>
            </w:r>
          </w:p>
        </w:tc>
      </w:tr>
    </w:tbl>
    <w:p>
      <w:pPr>
        <w:pStyle w:val="BodyText"/>
      </w:pPr>
      <w:r>
        <w:rPr>
          <w:iCs/>
          <w:i/>
        </w:rPr>
        <w:t xml:space="preserve">(Note: Total engineering cost in budget is $100k; $126k includes overhead)</w:t>
      </w:r>
    </w:p>
    <w:bookmarkEnd w:id="49"/>
    <w:bookmarkStart w:id="50" w:name="procurement-plan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4.4 Procurement Pl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15"/>
        <w:gridCol w:w="1227"/>
        <w:gridCol w:w="1673"/>
        <w:gridCol w:w="1784"/>
        <w:gridCol w:w="21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n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ad 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der 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5e Ro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al Robo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iq Gr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i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Sense 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tson Xav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I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I F/T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 Indus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wee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0"/>
    <w:bookmarkEnd w:id="51"/>
    <w:bookmarkStart w:id="54" w:name="success-criteria-kpi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5. Success Criteria &amp; KPIs</w:t>
      </w:r>
    </w:p>
    <w:bookmarkStart w:id="52" w:name="project-success-criteria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5.1 Project Success Criteri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48"/>
        <w:gridCol w:w="1638"/>
        <w:gridCol w:w="2321"/>
        <w:gridCol w:w="19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iter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sur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n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 by Week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delivery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n 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$160k (incl. 10% contingen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sp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5,6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picks/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oughput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picks/min (manu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grasp 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-pick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(manu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 incid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Satisf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4/5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deployment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2"/>
    <w:bookmarkStart w:id="53" w:name="operational-kpis-post-deployment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5.2 Operational KPIs (Post-Deployment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surement Frequ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ough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28,000 picks/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TB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720 hours (1 mon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en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cl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 sec/p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t per P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$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End w:id="54"/>
    <w:bookmarkStart w:id="57" w:name="change-management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6. Change Management</w:t>
      </w:r>
    </w:p>
    <w:bookmarkStart w:id="55" w:name="stakeholder-impact-assessment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6.1 Stakeholder Impact Assess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3"/>
        <w:gridCol w:w="1770"/>
        <w:gridCol w:w="1677"/>
        <w:gridCol w:w="1118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kehold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rrent St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ture St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nge Nee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picking (2 per shif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e robot (1 per 10 robo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ining, role 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al equi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trai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schedu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 schedu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hboard trai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insp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metrics review</w:t>
            </w:r>
          </w:p>
        </w:tc>
      </w:tr>
    </w:tbl>
    <w:bookmarkEnd w:id="55"/>
    <w:bookmarkStart w:id="56" w:name="change-management-plan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6.2 Change Management Pla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wareness (Month 1-2):</w:t>
      </w:r>
    </w:p>
    <w:p>
      <w:pPr>
        <w:numPr>
          <w:ilvl w:val="1"/>
          <w:numId w:val="1008"/>
        </w:numPr>
        <w:pStyle w:val="Compact"/>
      </w:pPr>
      <w:r>
        <w:t xml:space="preserve">Town hall: Explain project, benefits, address fears</w:t>
      </w:r>
    </w:p>
    <w:p>
      <w:pPr>
        <w:numPr>
          <w:ilvl w:val="1"/>
          <w:numId w:val="1008"/>
        </w:numPr>
        <w:pStyle w:val="Compact"/>
      </w:pPr>
      <w:r>
        <w:t xml:space="preserve">FAQ document: Job security, retraining opportunit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ining (Month 5-6):</w:t>
      </w:r>
    </w:p>
    <w:p>
      <w:pPr>
        <w:numPr>
          <w:ilvl w:val="1"/>
          <w:numId w:val="1009"/>
        </w:numPr>
        <w:pStyle w:val="Compact"/>
      </w:pPr>
      <w:r>
        <w:t xml:space="preserve">Operator training: 2 days (system operation, error recovery)</w:t>
      </w:r>
    </w:p>
    <w:p>
      <w:pPr>
        <w:numPr>
          <w:ilvl w:val="1"/>
          <w:numId w:val="1009"/>
        </w:numPr>
        <w:pStyle w:val="Compact"/>
      </w:pPr>
      <w:r>
        <w:t xml:space="preserve">Maintenance training: 1 day (diagnostics, basic repair)</w:t>
      </w:r>
    </w:p>
    <w:p>
      <w:pPr>
        <w:numPr>
          <w:ilvl w:val="1"/>
          <w:numId w:val="1009"/>
        </w:numPr>
        <w:pStyle w:val="Compact"/>
      </w:pPr>
      <w:r>
        <w:t xml:space="preserve">Manager training: 0.5 day (dashboard, KPI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nsition (Month 6):</w:t>
      </w:r>
    </w:p>
    <w:p>
      <w:pPr>
        <w:numPr>
          <w:ilvl w:val="1"/>
          <w:numId w:val="1010"/>
        </w:numPr>
        <w:pStyle w:val="Compact"/>
      </w:pPr>
      <w:r>
        <w:t xml:space="preserve">Parallel run: Manual + robot for 1 week</w:t>
      </w:r>
    </w:p>
    <w:p>
      <w:pPr>
        <w:numPr>
          <w:ilvl w:val="1"/>
          <w:numId w:val="1010"/>
        </w:numPr>
        <w:pStyle w:val="Compact"/>
      </w:pPr>
      <w:r>
        <w:t xml:space="preserve">Gradual handoff: Reduce manual operations over 2 week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inforce (Month 7+):</w:t>
      </w:r>
    </w:p>
    <w:p>
      <w:pPr>
        <w:numPr>
          <w:ilvl w:val="1"/>
          <w:numId w:val="1011"/>
        </w:numPr>
        <w:pStyle w:val="Compact"/>
      </w:pPr>
      <w:r>
        <w:t xml:space="preserve">Monthly check-ins: Gather feedback, address issues</w:t>
      </w:r>
    </w:p>
    <w:p>
      <w:pPr>
        <w:numPr>
          <w:ilvl w:val="1"/>
          <w:numId w:val="1011"/>
        </w:numPr>
        <w:pStyle w:val="Compact"/>
      </w:pPr>
      <w:r>
        <w:t xml:space="preserve">Continuous improvement: Iterate on UI, performance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0" w:name="post-project-evaluation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7. Post-Project Evaluation</w:t>
      </w:r>
    </w:p>
    <w:bookmarkStart w:id="58" w:name="lessons-learned-planned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7.1 Lessons Learned (Planned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st-mortem meeting</w:t>
      </w:r>
      <w:r>
        <w:t xml:space="preserve"> </w:t>
      </w:r>
      <w:r>
        <w:t xml:space="preserve">(Week 27): What went well, what didn’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ocument lessons</w:t>
      </w:r>
      <w:r>
        <w:t xml:space="preserve"> </w:t>
      </w:r>
      <w:r>
        <w:t xml:space="preserve">for future automation projec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hare findings</w:t>
      </w:r>
      <w:r>
        <w:t xml:space="preserve"> </w:t>
      </w:r>
      <w:r>
        <w:t xml:space="preserve">with broader organization</w:t>
      </w:r>
    </w:p>
    <w:bookmarkEnd w:id="58"/>
    <w:bookmarkStart w:id="59" w:name="benefits-realization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7.2 Benefits Realiz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Quarterly reviews</w:t>
      </w:r>
      <w:r>
        <w:t xml:space="preserve"> </w:t>
      </w:r>
      <w:r>
        <w:t xml:space="preserve">(first year): Track actual savings vs forecas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nnual audit</w:t>
      </w:r>
      <w:r>
        <w:t xml:space="preserve"> </w:t>
      </w:r>
      <w:r>
        <w:t xml:space="preserve">(Year 1, 3, 5): ROI valid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ase study</w:t>
      </w:r>
      <w:r>
        <w:t xml:space="preserve"> </w:t>
      </w:r>
      <w:r>
        <w:t xml:space="preserve">for marketing/sales (if successful)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3" w:name="approvals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8. Approvals</w:t>
      </w:r>
    </w:p>
    <w:bookmarkStart w:id="61" w:name="approval-request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8.1 Approval Request</w:t>
      </w:r>
    </w:p>
    <w:p>
      <w:pPr>
        <w:pStyle w:val="FirstParagraph"/>
      </w:pPr>
      <w:r>
        <w:t xml:space="preserve">This Project Initiation Document requests approval to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Allocate budget</w:t>
      </w:r>
      <w:r>
        <w:t xml:space="preserve">: $145,650 (CAPEX) + $8,670/year (OPEX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Assign resources</w:t>
      </w:r>
      <w:r>
        <w:t xml:space="preserve">: 58 person-weeks over 6 month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Proceed with procurement</w:t>
      </w:r>
      <w:r>
        <w:t xml:space="preserve">: Robot, camera, compute hardware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Initiate project</w:t>
      </w:r>
      <w:r>
        <w:t xml:space="preserve">: With target completion Week 26 (6 months)</w:t>
      </w:r>
    </w:p>
    <w:bookmarkEnd w:id="61"/>
    <w:bookmarkStart w:id="62" w:name="approval-signatures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8.2 Approval Signatu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gn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ecutive Sponsor (CE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FO (Financial Approv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 (Operational Approv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____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2"/>
    <w:bookmarkEnd w:id="63"/>
    <w:bookmarkStart w:id="71" w:name="appendice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9. Appendices</w:t>
      </w:r>
    </w:p>
    <w:bookmarkStart w:id="64" w:name="appendix-a-market-research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Appendix A: Market Research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dustry Benchmarks</w:t>
      </w:r>
      <w:r>
        <w:t xml:space="preserve">: Comparable automation projects show 1.5-2 year payback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Vendor Quotes</w:t>
      </w:r>
      <w:r>
        <w:t xml:space="preserve">: UR5e ($35k), Robotiq ($5k), confirmed availability</w:t>
      </w:r>
    </w:p>
    <w:bookmarkEnd w:id="64"/>
    <w:bookmarkStart w:id="65" w:name="appendix-b-regulatory-compliance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Appendix B: Regulatory Complianc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tandards</w:t>
      </w:r>
      <w:r>
        <w:t xml:space="preserve">: ISO 10218 (robot safety), ISO/TS 15066 (collaborative robots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ertifications</w:t>
      </w:r>
      <w:r>
        <w:t xml:space="preserve">: CE marking required for EU deployment (if applicable)</w:t>
      </w:r>
    </w:p>
    <w:bookmarkEnd w:id="65"/>
    <w:bookmarkStart w:id="70" w:name="appendix-c-references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Appendix C: References</w:t>
      </w:r>
    </w:p>
    <w:p>
      <w:pPr>
        <w:numPr>
          <w:ilvl w:val="0"/>
          <w:numId w:val="1016"/>
        </w:numPr>
        <w:pStyle w:val="Compact"/>
      </w:pPr>
      <w:hyperlink r:id="rId66">
        <w:r>
          <w:rPr>
            <w:rStyle w:val="Hyperlink"/>
          </w:rPr>
          <w:t xml:space="preserve">01_Core_Robotics_Concepts.md</w:t>
        </w:r>
      </w:hyperlink>
    </w:p>
    <w:p>
      <w:pPr>
        <w:numPr>
          <w:ilvl w:val="0"/>
          <w:numId w:val="1016"/>
        </w:numPr>
        <w:pStyle w:val="Compact"/>
      </w:pPr>
      <w:hyperlink r:id="rId67">
        <w:r>
          <w:rPr>
            <w:rStyle w:val="Hyperlink"/>
          </w:rPr>
          <w:t xml:space="preserve">04_Problem_Statement_IPO.md</w:t>
        </w:r>
      </w:hyperlink>
    </w:p>
    <w:p>
      <w:pPr>
        <w:numPr>
          <w:ilvl w:val="0"/>
          <w:numId w:val="1016"/>
        </w:numPr>
        <w:pStyle w:val="Compact"/>
      </w:pPr>
      <w:hyperlink r:id="rId68">
        <w:r>
          <w:rPr>
            <w:rStyle w:val="Hyperlink"/>
          </w:rPr>
          <w:t xml:space="preserve">05_Technical_Stack.md</w:t>
        </w:r>
      </w:hyperlink>
    </w:p>
    <w:p>
      <w:pPr>
        <w:numPr>
          <w:ilvl w:val="0"/>
          <w:numId w:val="1016"/>
        </w:numPr>
        <w:pStyle w:val="Compact"/>
      </w:pPr>
      <w:hyperlink r:id="rId69">
        <w:r>
          <w:rPr>
            <w:rStyle w:val="Hyperlink"/>
          </w:rPr>
          <w:t xml:space="preserve">08_High_Level_Design.md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Next Review:</w:t>
      </w:r>
      <w:r>
        <w:t xml:space="preserve"> </w:t>
      </w:r>
      <w:r>
        <w:t xml:space="preserve">Upon Executive Approval</w:t>
      </w:r>
      <w:r>
        <w:t xml:space="preserve"> </w:t>
      </w:r>
      <w:r>
        <w:rPr>
          <w:bCs/>
          <w:b/>
        </w:rPr>
        <w:t xml:space="preserve">Distribution:</w:t>
      </w:r>
      <w:r>
        <w:t xml:space="preserve"> </w:t>
      </w:r>
      <w:r>
        <w:t xml:space="preserve">Confidential - Executive Team Only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./01_Core_Robotics_Concepts.md" TargetMode="External" /><Relationship Type="http://schemas.openxmlformats.org/officeDocument/2006/relationships/hyperlink" Id="rId67" Target="./04_Problem_Statement_IPO.md" TargetMode="External" /><Relationship Type="http://schemas.openxmlformats.org/officeDocument/2006/relationships/hyperlink" Id="rId68" Target="./05_Technical_Stack.md" TargetMode="External" /><Relationship Type="http://schemas.openxmlformats.org/officeDocument/2006/relationships/hyperlink" Id="rId69" Target="./08_High_Level_Desi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/01_Core_Robotics_Concepts.md" TargetMode="External" /><Relationship Type="http://schemas.openxmlformats.org/officeDocument/2006/relationships/hyperlink" Id="rId67" Target="./04_Problem_Statement_IPO.md" TargetMode="External" /><Relationship Type="http://schemas.openxmlformats.org/officeDocument/2006/relationships/hyperlink" Id="rId68" Target="./05_Technical_Stack.md" TargetMode="External" /><Relationship Type="http://schemas.openxmlformats.org/officeDocument/2006/relationships/hyperlink" Id="rId69" Target="./08_High_Level_Desi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5:08Z</dcterms:created>
  <dcterms:modified xsi:type="dcterms:W3CDTF">2025-10-19T21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